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C608D8" w14:textId="43EA7D96" w:rsidR="00482335" w:rsidRDefault="006E7147">
      <w:pPr>
        <w:pStyle w:val="Title"/>
      </w:pPr>
      <w:r>
        <w:t>Assignment 9</w:t>
      </w:r>
      <w:r>
        <w:t xml:space="preserve"> : Exercise 16: Clustering</w:t>
      </w:r>
    </w:p>
    <w:p w14:paraId="534DE9D6" w14:textId="77777777" w:rsidR="00482335" w:rsidRDefault="006E7147">
      <w:pPr>
        <w:pStyle w:val="Author"/>
      </w:pPr>
      <w:r>
        <w:t>Ragunath Gunasekaran</w:t>
      </w:r>
    </w:p>
    <w:p w14:paraId="6F108663" w14:textId="77777777" w:rsidR="00482335" w:rsidRDefault="006E7147">
      <w:pPr>
        <w:pStyle w:val="Date"/>
      </w:pPr>
      <w:r>
        <w:t>2020-11-01</w:t>
      </w:r>
    </w:p>
    <w:p w14:paraId="1CF95131" w14:textId="232498B8" w:rsidR="00482335" w:rsidRDefault="00482335">
      <w:pPr>
        <w:pStyle w:val="FirstParagraph"/>
      </w:pPr>
    </w:p>
    <w:p w14:paraId="4E03934D" w14:textId="4C7793D4" w:rsidR="00AB0D96" w:rsidRDefault="00AB0D96" w:rsidP="00AB0D96">
      <w:pPr>
        <w:pStyle w:val="BodyText"/>
      </w:pPr>
      <w:r w:rsidRPr="00AB0D96">
        <w:drawing>
          <wp:inline distT="0" distB="0" distL="0" distR="0" wp14:anchorId="09709094" wp14:editId="4334679C">
            <wp:extent cx="5943600" cy="13862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F02C9" w14:textId="77777777" w:rsidR="00AB0D96" w:rsidRPr="00AB0D96" w:rsidRDefault="00AB0D96" w:rsidP="00AB0D96">
      <w:pPr>
        <w:pStyle w:val="BodyText"/>
      </w:pPr>
    </w:p>
    <w:p w14:paraId="5550C7A5" w14:textId="1707EFA4" w:rsidR="00AB0D96" w:rsidRDefault="00AB0D96" w:rsidP="00AB0D96">
      <w:pPr>
        <w:pStyle w:val="BodyText"/>
      </w:pPr>
    </w:p>
    <w:p w14:paraId="2681333B" w14:textId="1B265745" w:rsidR="00AB0D96" w:rsidRDefault="00AB0D96" w:rsidP="00AB0D96">
      <w:pPr>
        <w:pStyle w:val="BodyText"/>
      </w:pPr>
      <w:r w:rsidRPr="00AB0D96">
        <w:drawing>
          <wp:inline distT="0" distB="0" distL="0" distR="0" wp14:anchorId="583A8FE4" wp14:editId="2FD1B555">
            <wp:extent cx="5943600" cy="3771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EC04B" w14:textId="77777777" w:rsidR="00AB0D96" w:rsidRDefault="00AB0D96" w:rsidP="00AB0D96">
      <w:pPr>
        <w:pStyle w:val="BodyText"/>
      </w:pPr>
    </w:p>
    <w:p w14:paraId="4D10E21C" w14:textId="7E544B66" w:rsidR="00AB0D96" w:rsidRPr="00AB0D96" w:rsidRDefault="00AB0D96" w:rsidP="00AB0D96">
      <w:pPr>
        <w:pStyle w:val="BodyText"/>
      </w:pPr>
      <w:r w:rsidRPr="00AB0D96">
        <w:lastRenderedPageBreak/>
        <w:drawing>
          <wp:inline distT="0" distB="0" distL="0" distR="0" wp14:anchorId="02DD8C62" wp14:editId="5F40BC04">
            <wp:extent cx="5943600" cy="2282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C94AD" w14:textId="77777777" w:rsidR="00482335" w:rsidRDefault="006E7147">
      <w:pPr>
        <w:pStyle w:val="Heading1"/>
      </w:pPr>
      <w:bookmarkStart w:id="0" w:name="references"/>
      <w:r>
        <w:t>References</w:t>
      </w:r>
      <w:bookmarkEnd w:id="0"/>
    </w:p>
    <w:p w14:paraId="2ED07C74" w14:textId="77777777" w:rsidR="00482335" w:rsidRDefault="006E7147">
      <w:pPr>
        <w:pStyle w:val="Compact"/>
        <w:numPr>
          <w:ilvl w:val="0"/>
          <w:numId w:val="3"/>
        </w:numPr>
      </w:pPr>
      <w:r>
        <w:t>Sejal Jaiswal. (2018). K-Means Clustering in R Tutorial</w:t>
      </w:r>
    </w:p>
    <w:p w14:paraId="0F432C2F" w14:textId="77777777" w:rsidR="00482335" w:rsidRDefault="006E7147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https://rpubs.com/dnchari/ggplot2</w:t>
        </w:r>
      </w:hyperlink>
    </w:p>
    <w:p w14:paraId="1F02C9D6" w14:textId="77777777" w:rsidR="00482335" w:rsidRDefault="006E7147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https://towardsdatascience.com/clustering-with-k-means-1e07a8bfb7ca</w:t>
        </w:r>
      </w:hyperlink>
    </w:p>
    <w:p w14:paraId="4905EA83" w14:textId="77777777" w:rsidR="00482335" w:rsidRDefault="006E7147">
      <w:pPr>
        <w:pStyle w:val="Compact"/>
        <w:numPr>
          <w:ilvl w:val="0"/>
          <w:numId w:val="3"/>
        </w:numPr>
      </w:pPr>
      <w:hyperlink r:id="rId12">
        <w:r>
          <w:rPr>
            <w:rStyle w:val="Hyperlink"/>
          </w:rPr>
          <w:t>https://rpubs.com/dnchari/kmeans</w:t>
        </w:r>
      </w:hyperlink>
    </w:p>
    <w:p w14:paraId="03028048" w14:textId="77777777" w:rsidR="00482335" w:rsidRDefault="006E7147">
      <w:pPr>
        <w:pStyle w:val="Compact"/>
        <w:numPr>
          <w:ilvl w:val="0"/>
          <w:numId w:val="3"/>
        </w:numPr>
      </w:pPr>
      <w:hyperlink r:id="rId13">
        <w:r>
          <w:rPr>
            <w:rStyle w:val="Hyperlink"/>
          </w:rPr>
          <w:t>https://www.youtube.com/watch?v=3GorGZgTTEk</w:t>
        </w:r>
      </w:hyperlink>
    </w:p>
    <w:p w14:paraId="11FFF1B9" w14:textId="77777777" w:rsidR="00482335" w:rsidRDefault="006E7147">
      <w:pPr>
        <w:pStyle w:val="Compact"/>
        <w:numPr>
          <w:ilvl w:val="0"/>
          <w:numId w:val="3"/>
        </w:numPr>
      </w:pPr>
      <w:hyperlink r:id="rId14">
        <w:r>
          <w:rPr>
            <w:rStyle w:val="Hyperlink"/>
          </w:rPr>
          <w:t>https://rpubs.com/abdul_yunus/Kmean</w:t>
        </w:r>
        <w:r>
          <w:rPr>
            <w:rStyle w:val="Hyperlink"/>
          </w:rPr>
          <w:t>s_Clustering</w:t>
        </w:r>
      </w:hyperlink>
    </w:p>
    <w:p w14:paraId="22E8F617" w14:textId="77777777" w:rsidR="00482335" w:rsidRDefault="006E7147">
      <w:pPr>
        <w:pStyle w:val="Compact"/>
        <w:numPr>
          <w:ilvl w:val="0"/>
          <w:numId w:val="3"/>
        </w:numPr>
      </w:pPr>
      <w:hyperlink r:id="rId15">
        <w:r>
          <w:rPr>
            <w:rStyle w:val="Hyperlink"/>
          </w:rPr>
          <w:t>https://cran.r-project.org/web/packages/factoextra/factoextra.pdf</w:t>
        </w:r>
      </w:hyperlink>
    </w:p>
    <w:sectPr w:rsidR="004823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5B4DB" w14:textId="77777777" w:rsidR="006E7147" w:rsidRDefault="006E7147">
      <w:pPr>
        <w:spacing w:after="0"/>
      </w:pPr>
      <w:r>
        <w:separator/>
      </w:r>
    </w:p>
  </w:endnote>
  <w:endnote w:type="continuationSeparator" w:id="0">
    <w:p w14:paraId="1F12338C" w14:textId="77777777" w:rsidR="006E7147" w:rsidRDefault="006E714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FC2CEB" w14:textId="77777777" w:rsidR="006E7147" w:rsidRDefault="006E7147">
      <w:r>
        <w:separator/>
      </w:r>
    </w:p>
  </w:footnote>
  <w:footnote w:type="continuationSeparator" w:id="0">
    <w:p w14:paraId="367C1271" w14:textId="77777777" w:rsidR="006E7147" w:rsidRDefault="006E71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4F404B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A460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25720A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82335"/>
    <w:rsid w:val="004E29B3"/>
    <w:rsid w:val="00590D07"/>
    <w:rsid w:val="006E7147"/>
    <w:rsid w:val="00784D58"/>
    <w:rsid w:val="008D6863"/>
    <w:rsid w:val="00AB0D9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D52FF"/>
  <w15:docId w15:val="{3F33500C-B201-43BC-91D2-73A039D12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youtube.com/watch?v=3GorGZgTTEk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pubs.com/dnchari/kmeans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owardsdatascience.com/clustering-with-k-means-1e07a8bfb7c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/web/packages/factoextra/factoextra.pdf" TargetMode="External"/><Relationship Id="rId10" Type="http://schemas.openxmlformats.org/officeDocument/2006/relationships/hyperlink" Target="https://rpubs.com/dnchari/ggplot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pubs.com/abdul_yunus/Kmeans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26</Words>
  <Characters>722</Characters>
  <Application>Microsoft Office Word</Application>
  <DocSecurity>0</DocSecurity>
  <Lines>6</Lines>
  <Paragraphs>1</Paragraphs>
  <ScaleCrop>false</ScaleCrop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gw : Exercise 16: Clustering</dc:title>
  <dc:creator>Ragunath Gunasekaran</dc:creator>
  <cp:keywords/>
  <cp:lastModifiedBy>Ragunath Gunasekaran</cp:lastModifiedBy>
  <cp:revision>2</cp:revision>
  <dcterms:created xsi:type="dcterms:W3CDTF">2020-11-02T03:38:00Z</dcterms:created>
  <dcterms:modified xsi:type="dcterms:W3CDTF">2020-11-02T0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1</vt:lpwstr>
  </property>
  <property fmtid="{D5CDD505-2E9C-101B-9397-08002B2CF9AE}" pid="3" name="output">
    <vt:lpwstr/>
  </property>
</Properties>
</file>